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ec7dc4f8645b6769f19720fdc959f8049f8aaf7"/>
    <w:p>
      <w:pPr>
        <w:pStyle w:val="Heading1"/>
      </w:pPr>
      <w:r>
        <w:t xml:space="preserve">Lesson 11: Use Factors to Find Equivalent Frac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Generate equivalent fractions by using factors of the numerator and denominator.</w:t>
      </w:r>
    </w:p>
    <w:p>
      <w:pPr>
        <w:numPr>
          <w:ilvl w:val="0"/>
          <w:numId w:val="1001"/>
        </w:numPr>
        <w:pStyle w:val="Compact"/>
      </w:pPr>
      <w:r>
        <w:t xml:space="preserve">Reason about fraction equivalence numerically, by using multiples or factors of the numerator and denominato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find equivalent fractions by working with numerators and denominato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generate equivalent fractions numerically, by using factors and multiples of the numerator and denominator.</w:t>
      </w:r>
    </w:p>
    <w:p>
      <w:pPr>
        <w:pStyle w:val="BodyText"/>
      </w:pPr>
      <w:r>
        <w:t xml:space="preserve">In earlier lessons, students saw that one way to generate equivalent fractions is by grouping unit fractions on a number line into larger units. For instance, 12 twelfths could be put in groups of 3 to make 4 equal parts, each part being a fourth. Or they could be put into groups of 2 to make 6 equal parts, each part being a sixth, which means that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  <w:r>
        <w:t xml:space="preserve">. Some students may have related these observations to the fact that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6</m:t>
        </m:r>
      </m:oMath>
      <w:r>
        <w:t xml:space="preserve">. These insights are formalized and generalized in this lesson.</w:t>
      </w:r>
    </w:p>
    <w:p>
      <w:pPr>
        <w:pStyle w:val="BodyText"/>
      </w:pPr>
      <w:r>
        <w:t xml:space="preserve">Students have also generated equivalent fractions and verified equivalence by multiplying the numerator and denominator by the same number. In this lesson, they find equivalent fractions by divid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y a fact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t is common to both numbers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3), Which One Doesn’t Belong?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Fractions Galore (groups of 3): Activity 3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evidence did you see of students choosing a method strategically as they generated equivalent fractions? For students who chose a fixed way regardless of the given fractions, what questions could you ask them to prompt them to be more strategic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Find Three or More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Name at least 3 fractions that are equivalent to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</m:oMath>
      <w:r>
        <w:t xml:space="preserve">. Explain or show your reasoning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2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5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20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0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2</m:t>
            </m:r>
          </m:num>
          <m:den>
            <m:r>
              <m:t>100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5</m:t>
            </m:r>
          </m:num>
          <m:den>
            <m:r>
              <m:t>100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10</m:t>
            </m:r>
          </m:num>
          <m:den>
            <m:r>
              <m:t>100</m:t>
            </m:r>
            <m:r>
              <m:t> </m:t>
            </m:r>
            <m:r>
              <m:rPr>
                <m:sty m:val="p"/>
              </m:rPr>
              <m:t>÷</m:t>
            </m:r>
            <m:r>
              <m:t> 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num>
          <m:den>
            <m:r>
              <m:t>100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200</m:t>
            </m:r>
          </m:den>
        </m:f>
      </m:oMath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9:26Z</dcterms:created>
  <dcterms:modified xsi:type="dcterms:W3CDTF">2022-12-14T13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DX0ax+TRcgTQAXo3Aw8BHXV5jYsUuQl4K4yRipWsgA4MbEycxu9ldakpvaNaBBsTD2fsDjYuT5lJNc2XlmxXQ==</vt:lpwstr>
  </property>
</Properties>
</file>